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04952" w14:textId="1068A9B1" w:rsidR="0070656B" w:rsidRPr="00EB3E1A" w:rsidRDefault="0070656B" w:rsidP="0070656B">
      <w:pPr>
        <w:tabs>
          <w:tab w:val="left" w:pos="1008"/>
        </w:tabs>
        <w:rPr>
          <w:sz w:val="24"/>
          <w:szCs w:val="24"/>
          <w:lang w:val="en-US"/>
        </w:rPr>
      </w:pPr>
      <w:r w:rsidRPr="00EB3E1A">
        <w:rPr>
          <w:sz w:val="24"/>
          <w:szCs w:val="24"/>
          <w:lang w:val="en-US"/>
        </w:rPr>
        <w:t xml:space="preserve">Table </w:t>
      </w:r>
      <w:r w:rsidR="00415DB3">
        <w:rPr>
          <w:sz w:val="24"/>
          <w:szCs w:val="24"/>
          <w:lang w:val="en-US"/>
        </w:rPr>
        <w:t>S</w:t>
      </w:r>
      <w:r w:rsidRPr="00EB3E1A">
        <w:rPr>
          <w:sz w:val="24"/>
          <w:szCs w:val="24"/>
          <w:lang w:val="en-US"/>
        </w:rPr>
        <w:t>2. Level of education of multiple sclerosis patients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5"/>
        <w:gridCol w:w="3028"/>
        <w:gridCol w:w="3009"/>
      </w:tblGrid>
      <w:tr w:rsidR="0070656B" w14:paraId="32043D63" w14:textId="77777777" w:rsidTr="00256AB0">
        <w:tc>
          <w:tcPr>
            <w:tcW w:w="3070" w:type="dxa"/>
          </w:tcPr>
          <w:p w14:paraId="5359D01D" w14:textId="77777777" w:rsidR="0070656B" w:rsidRPr="00BA25DF" w:rsidRDefault="0070656B" w:rsidP="00256AB0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Education level</w:t>
            </w:r>
          </w:p>
        </w:tc>
        <w:tc>
          <w:tcPr>
            <w:tcW w:w="3071" w:type="dxa"/>
          </w:tcPr>
          <w:p w14:paraId="3791D628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Number of responders</w:t>
            </w:r>
          </w:p>
        </w:tc>
        <w:tc>
          <w:tcPr>
            <w:tcW w:w="3071" w:type="dxa"/>
          </w:tcPr>
          <w:p w14:paraId="70D18C67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Per cent [%]</w:t>
            </w:r>
          </w:p>
        </w:tc>
      </w:tr>
      <w:tr w:rsidR="0070656B" w14:paraId="738F7CAC" w14:textId="77777777" w:rsidTr="00256AB0">
        <w:tc>
          <w:tcPr>
            <w:tcW w:w="3070" w:type="dxa"/>
          </w:tcPr>
          <w:p w14:paraId="67B3BD14" w14:textId="77777777" w:rsidR="0070656B" w:rsidRPr="00BA25DF" w:rsidRDefault="0070656B" w:rsidP="00256AB0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Primary school</w:t>
            </w:r>
          </w:p>
        </w:tc>
        <w:tc>
          <w:tcPr>
            <w:tcW w:w="3071" w:type="dxa"/>
          </w:tcPr>
          <w:p w14:paraId="7569985B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  <w:tc>
          <w:tcPr>
            <w:tcW w:w="3071" w:type="dxa"/>
          </w:tcPr>
          <w:p w14:paraId="6F06D111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2.8</w:t>
            </w:r>
          </w:p>
        </w:tc>
      </w:tr>
      <w:tr w:rsidR="0070656B" w14:paraId="3C242C38" w14:textId="77777777" w:rsidTr="00256AB0">
        <w:tc>
          <w:tcPr>
            <w:tcW w:w="3070" w:type="dxa"/>
          </w:tcPr>
          <w:p w14:paraId="62AECA4B" w14:textId="77777777" w:rsidR="0070656B" w:rsidRPr="00BA25DF" w:rsidRDefault="0070656B" w:rsidP="00256AB0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Vocational school</w:t>
            </w:r>
          </w:p>
        </w:tc>
        <w:tc>
          <w:tcPr>
            <w:tcW w:w="3071" w:type="dxa"/>
          </w:tcPr>
          <w:p w14:paraId="66938A2B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36</w:t>
            </w:r>
          </w:p>
        </w:tc>
        <w:tc>
          <w:tcPr>
            <w:tcW w:w="3071" w:type="dxa"/>
          </w:tcPr>
          <w:p w14:paraId="4528752E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14.4</w:t>
            </w:r>
          </w:p>
        </w:tc>
      </w:tr>
      <w:tr w:rsidR="0070656B" w14:paraId="1184DE9D" w14:textId="77777777" w:rsidTr="00256AB0">
        <w:tc>
          <w:tcPr>
            <w:tcW w:w="3070" w:type="dxa"/>
          </w:tcPr>
          <w:p w14:paraId="52C13742" w14:textId="77777777" w:rsidR="0070656B" w:rsidRPr="00BA25DF" w:rsidRDefault="0070656B" w:rsidP="00256AB0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Secondary school</w:t>
            </w:r>
          </w:p>
        </w:tc>
        <w:tc>
          <w:tcPr>
            <w:tcW w:w="3071" w:type="dxa"/>
          </w:tcPr>
          <w:p w14:paraId="5971D3CA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95</w:t>
            </w:r>
          </w:p>
        </w:tc>
        <w:tc>
          <w:tcPr>
            <w:tcW w:w="3071" w:type="dxa"/>
          </w:tcPr>
          <w:p w14:paraId="7ED6CD09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38</w:t>
            </w:r>
          </w:p>
        </w:tc>
      </w:tr>
      <w:tr w:rsidR="0070656B" w14:paraId="77276C76" w14:textId="77777777" w:rsidTr="00256AB0">
        <w:tc>
          <w:tcPr>
            <w:tcW w:w="3070" w:type="dxa"/>
          </w:tcPr>
          <w:p w14:paraId="315CE8C1" w14:textId="77777777" w:rsidR="0070656B" w:rsidRPr="00BA25DF" w:rsidRDefault="0070656B" w:rsidP="00256AB0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University</w:t>
            </w:r>
          </w:p>
        </w:tc>
        <w:tc>
          <w:tcPr>
            <w:tcW w:w="3071" w:type="dxa"/>
          </w:tcPr>
          <w:p w14:paraId="545A0509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112</w:t>
            </w:r>
          </w:p>
        </w:tc>
        <w:tc>
          <w:tcPr>
            <w:tcW w:w="3071" w:type="dxa"/>
          </w:tcPr>
          <w:p w14:paraId="1C800AB4" w14:textId="77777777" w:rsidR="0070656B" w:rsidRPr="00BA25DF" w:rsidRDefault="0070656B" w:rsidP="00256AB0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BA25DF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44.8</w:t>
            </w:r>
          </w:p>
        </w:tc>
      </w:tr>
    </w:tbl>
    <w:p w14:paraId="2279B138" w14:textId="2754716E" w:rsidR="0070656B" w:rsidRPr="0070656B" w:rsidRDefault="0070656B" w:rsidP="0070656B">
      <w:pPr>
        <w:tabs>
          <w:tab w:val="left" w:pos="1008"/>
        </w:tabs>
        <w:rPr>
          <w:lang w:val="en-US"/>
        </w:rPr>
      </w:pPr>
    </w:p>
    <w:sectPr w:rsidR="0070656B" w:rsidRPr="007065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LQwNDI1MjM3MzBX0lEKTi0uzszPAykwqgUAOf8mOCwAAAA="/>
  </w:docVars>
  <w:rsids>
    <w:rsidRoot w:val="0070656B"/>
    <w:rsid w:val="00415DB3"/>
    <w:rsid w:val="0070656B"/>
    <w:rsid w:val="00A45FD7"/>
    <w:rsid w:val="00EB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4C22F"/>
  <w15:chartTrackingRefBased/>
  <w15:docId w15:val="{57F75FDD-3017-4CDE-BDF0-6ABACC75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0656B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06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78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NK</dc:creator>
  <cp:keywords/>
  <dc:description/>
  <cp:lastModifiedBy>Marta NK</cp:lastModifiedBy>
  <cp:revision>3</cp:revision>
  <dcterms:created xsi:type="dcterms:W3CDTF">2021-10-13T15:16:00Z</dcterms:created>
  <dcterms:modified xsi:type="dcterms:W3CDTF">2022-05-01T09:27:00Z</dcterms:modified>
</cp:coreProperties>
</file>